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DE5D" w14:textId="77777777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6E4729B1" w14:textId="77777777" w:rsidR="001B2435" w:rsidRDefault="001B2435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3B17673C" w14:textId="1934C840" w:rsidR="001B2435" w:rsidRDefault="005F47B2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="001B243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817D58">
        <w:rPr>
          <w:rFonts w:ascii="Calibri" w:eastAsia="SimSun" w:hAnsi="Calibri"/>
          <w:sz w:val="22"/>
          <w:szCs w:val="20"/>
          <w:lang w:eastAsia="zh-CN"/>
        </w:rPr>
        <w:tab/>
        <w:t xml:space="preserve">In-person or online (please </w:t>
      </w:r>
      <w:r w:rsidR="00B605EF">
        <w:rPr>
          <w:rFonts w:ascii="Calibri" w:eastAsia="SimSun" w:hAnsi="Calibri"/>
          <w:sz w:val="22"/>
          <w:szCs w:val="20"/>
          <w:lang w:eastAsia="zh-CN"/>
        </w:rPr>
        <w:t xml:space="preserve">indicate </w:t>
      </w:r>
      <w:r w:rsidR="001B2435">
        <w:rPr>
          <w:rFonts w:ascii="Calibri" w:eastAsia="SimSun" w:hAnsi="Calibri"/>
          <w:sz w:val="22"/>
          <w:szCs w:val="20"/>
          <w:lang w:eastAsia="zh-CN"/>
        </w:rPr>
        <w:t>state/country</w:t>
      </w:r>
      <w:r w:rsidR="00817D58">
        <w:rPr>
          <w:rFonts w:ascii="Calibri" w:eastAsia="SimSun" w:hAnsi="Calibri"/>
          <w:sz w:val="22"/>
          <w:szCs w:val="20"/>
          <w:lang w:eastAsia="zh-CN"/>
        </w:rPr>
        <w:t>)</w:t>
      </w:r>
    </w:p>
    <w:p w14:paraId="6F92BD7B" w14:textId="706D8545" w:rsidR="00817D58" w:rsidRPr="003E42D9" w:rsidRDefault="00817D58" w:rsidP="00817D58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 xml:space="preserve">Funding support: </w:t>
      </w:r>
      <w:r>
        <w:rPr>
          <w:rFonts w:ascii="Calibri" w:eastAsia="SimSun" w:hAnsi="Calibri"/>
          <w:sz w:val="22"/>
          <w:szCs w:val="20"/>
          <w:lang w:eastAsia="zh-CN"/>
        </w:rPr>
        <w:tab/>
        <w:t>Yes/No</w:t>
      </w:r>
    </w:p>
    <w:p w14:paraId="0BE02D0F" w14:textId="77777777" w:rsidR="001B2435" w:rsidRPr="00A569F1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14:paraId="201CA664" w14:textId="6C7BAED3" w:rsidR="001B2435" w:rsidRPr="005F47B2" w:rsidRDefault="001B2435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hyperlink r:id="rId8" w:history="1">
        <w:r w:rsidR="00B3545D" w:rsidRPr="00B82737">
          <w:rPr>
            <w:rStyle w:val="Hyperlink"/>
            <w:rFonts w:ascii="Calibri" w:hAnsi="Calibri" w:cs="Calibri Light"/>
            <w:color w:val="0070C0"/>
            <w:sz w:val="22"/>
            <w:szCs w:val="22"/>
            <w:lang w:val="en-GB"/>
          </w:rPr>
          <w:t>minghua.tay@nus.edu.sg</w:t>
        </w:r>
      </w:hyperlink>
      <w:r w:rsidR="00B82737">
        <w:rPr>
          <w:rStyle w:val="fontstyle01"/>
          <w:rFonts w:cs="Calibri Light"/>
          <w:color w:val="0070C0"/>
          <w:lang w:val="en-GB"/>
        </w:rPr>
        <w:t xml:space="preserve"> by </w:t>
      </w:r>
      <w:r w:rsidR="005212A9" w:rsidRPr="005212A9">
        <w:rPr>
          <w:rFonts w:ascii="Calibri" w:hAnsi="Calibri"/>
          <w:b/>
          <w:bCs/>
          <w:color w:val="0070C0"/>
          <w:sz w:val="22"/>
          <w:szCs w:val="22"/>
        </w:rPr>
        <w:t>2 May</w:t>
      </w:r>
      <w:r w:rsidR="00E55FE7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202</w:t>
      </w:r>
      <w:r w:rsidR="00E55FE7">
        <w:rPr>
          <w:rFonts w:ascii="Calibri" w:hAnsi="Calibri"/>
          <w:b/>
          <w:color w:val="0070C0"/>
          <w:sz w:val="22"/>
          <w:szCs w:val="22"/>
        </w:rPr>
        <w:t>3</w:t>
      </w:r>
      <w:r w:rsidRPr="00B82737">
        <w:rPr>
          <w:rFonts w:ascii="Calibri" w:hAnsi="Calibri"/>
          <w:color w:val="0070C0"/>
          <w:sz w:val="22"/>
          <w:szCs w:val="22"/>
        </w:rPr>
        <w:t>.</w:t>
      </w:r>
    </w:p>
    <w:p w14:paraId="06280081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1634CDAF" w14:textId="77777777"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02C367ED" w14:textId="77777777"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1D76AF2A" w14:textId="4C3F57DF"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An abstract of about </w:t>
      </w:r>
      <w:r w:rsidR="00817D58">
        <w:rPr>
          <w:rFonts w:ascii="Calibri" w:hAnsi="Calibri" w:cs="Calibri"/>
          <w:i/>
          <w:color w:val="000000"/>
          <w:sz w:val="22"/>
          <w:szCs w:val="22"/>
        </w:rPr>
        <w:t>3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>00 words (maximum) with sufficient details of the significance of the research question(s), conceptual framing, methodology, and key findings.</w:t>
      </w:r>
    </w:p>
    <w:p w14:paraId="6D2A9D59" w14:textId="77777777"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16E34DEE" w14:textId="77777777"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9315AD6" w14:textId="77777777"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5768022" w14:textId="77777777"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E1E81A1" w14:textId="61C88E5A"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817D58">
        <w:rPr>
          <w:rFonts w:ascii="Calibri" w:hAnsi="Calibri"/>
          <w:i/>
          <w:sz w:val="22"/>
          <w:szCs w:val="22"/>
          <w:lang w:val="en-AU"/>
        </w:rPr>
        <w:t>5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FA50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14701" w14:textId="77777777" w:rsidR="00597A61" w:rsidRDefault="00597A61">
      <w:r>
        <w:separator/>
      </w:r>
    </w:p>
  </w:endnote>
  <w:endnote w:type="continuationSeparator" w:id="0">
    <w:p w14:paraId="4FA296D6" w14:textId="77777777" w:rsidR="00597A61" w:rsidRDefault="00597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77777777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0474D3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80C64" w14:textId="77777777" w:rsidR="005212A9" w:rsidRDefault="00521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15A21" w14:textId="77777777" w:rsidR="00597A61" w:rsidRDefault="00597A61">
      <w:r>
        <w:separator/>
      </w:r>
    </w:p>
  </w:footnote>
  <w:footnote w:type="continuationSeparator" w:id="0">
    <w:p w14:paraId="62AD05E5" w14:textId="77777777" w:rsidR="00597A61" w:rsidRDefault="00597A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F5CD" w14:textId="48D29664" w:rsidR="00E55FE7" w:rsidRPr="00361F12" w:rsidRDefault="005212A9" w:rsidP="000474D3">
    <w:pPr>
      <w:jc w:val="center"/>
      <w:rPr>
        <w:rFonts w:ascii="Calibri" w:hAnsi="Calibri" w:cs="Calibri"/>
        <w:b/>
        <w:bCs/>
        <w:sz w:val="22"/>
        <w:szCs w:val="22"/>
      </w:rPr>
    </w:pPr>
    <w:bookmarkStart w:id="0" w:name="OLE_LINK3"/>
    <w:bookmarkStart w:id="1" w:name="OLE_LINK4"/>
    <w:r>
      <w:rPr>
        <w:rFonts w:ascii="Calibri" w:hAnsi="Calibri" w:cs="Calibri"/>
        <w:b/>
        <w:sz w:val="22"/>
        <w:szCs w:val="22"/>
      </w:rPr>
      <w:t xml:space="preserve">Conference on Asian Catholic </w:t>
    </w:r>
    <w:proofErr w:type="spellStart"/>
    <w:r>
      <w:rPr>
        <w:rFonts w:ascii="Calibri" w:hAnsi="Calibri" w:cs="Calibri"/>
        <w:b/>
        <w:sz w:val="22"/>
        <w:szCs w:val="22"/>
      </w:rPr>
      <w:t>Materialities</w:t>
    </w:r>
    <w:proofErr w:type="spellEnd"/>
  </w:p>
  <w:p w14:paraId="3310934A" w14:textId="044D8332" w:rsidR="000474D3" w:rsidRPr="000474D3" w:rsidRDefault="00361F12" w:rsidP="000474D3">
    <w:pPr>
      <w:jc w:val="center"/>
      <w:rPr>
        <w:rFonts w:ascii="Calibri" w:hAnsi="Calibri" w:cs="Calibri"/>
        <w:color w:val="000000" w:themeColor="text1"/>
        <w:sz w:val="22"/>
        <w:szCs w:val="22"/>
      </w:rPr>
    </w:pPr>
    <w:r>
      <w:rPr>
        <w:rFonts w:ascii="Calibri" w:hAnsi="Calibri" w:cs="Calibri"/>
        <w:color w:val="000000" w:themeColor="text1"/>
        <w:sz w:val="22"/>
        <w:szCs w:val="22"/>
      </w:rPr>
      <w:t>3</w:t>
    </w:r>
    <w:r w:rsidR="005212A9">
      <w:rPr>
        <w:rFonts w:ascii="Calibri" w:hAnsi="Calibri" w:cs="Calibri"/>
        <w:color w:val="000000" w:themeColor="text1"/>
        <w:sz w:val="22"/>
        <w:szCs w:val="22"/>
      </w:rPr>
      <w:t>0-31 Aug</w:t>
    </w:r>
    <w:r w:rsidR="00E55FE7">
      <w:rPr>
        <w:rFonts w:ascii="Calibri" w:hAnsi="Calibri" w:cs="Calibri"/>
        <w:color w:val="000000" w:themeColor="text1"/>
        <w:sz w:val="22"/>
        <w:szCs w:val="22"/>
      </w:rPr>
      <w:t xml:space="preserve"> </w:t>
    </w:r>
    <w:r w:rsidR="000474D3" w:rsidRPr="000474D3">
      <w:rPr>
        <w:rFonts w:ascii="Calibri" w:hAnsi="Calibri" w:cs="Calibri"/>
        <w:color w:val="000000" w:themeColor="text1"/>
        <w:sz w:val="22"/>
        <w:szCs w:val="22"/>
      </w:rPr>
      <w:t>2023 | Asia Research Institute,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DA93E" w14:textId="77777777" w:rsidR="005212A9" w:rsidRDefault="005212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18951059">
    <w:abstractNumId w:val="1"/>
  </w:num>
  <w:num w:numId="2" w16cid:durableId="417017207">
    <w:abstractNumId w:val="0"/>
  </w:num>
  <w:num w:numId="3" w16cid:durableId="867522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rBYAbQ67VywAAAA="/>
  </w:docVars>
  <w:rsids>
    <w:rsidRoot w:val="006E67B5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547F1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212A9"/>
    <w:rsid w:val="005706AA"/>
    <w:rsid w:val="00591606"/>
    <w:rsid w:val="00597A61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7F6FF9"/>
    <w:rsid w:val="00805200"/>
    <w:rsid w:val="00817D58"/>
    <w:rsid w:val="00825C5C"/>
    <w:rsid w:val="0086614F"/>
    <w:rsid w:val="008722A0"/>
    <w:rsid w:val="00873067"/>
    <w:rsid w:val="008909D6"/>
    <w:rsid w:val="008B20AE"/>
    <w:rsid w:val="008B3C66"/>
    <w:rsid w:val="008D5CDE"/>
    <w:rsid w:val="008E2679"/>
    <w:rsid w:val="008E4245"/>
    <w:rsid w:val="009142F0"/>
    <w:rsid w:val="00955608"/>
    <w:rsid w:val="00960658"/>
    <w:rsid w:val="00962E1F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45D"/>
    <w:rsid w:val="00B3555E"/>
    <w:rsid w:val="00B605EF"/>
    <w:rsid w:val="00B62C66"/>
    <w:rsid w:val="00B70943"/>
    <w:rsid w:val="00B70BD4"/>
    <w:rsid w:val="00B82737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5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nghua.tay@nus.edu.s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0200A-D76A-4FFF-A700-A112E6176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647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Yeo Ee Lin, Valerie</cp:lastModifiedBy>
  <cp:revision>2</cp:revision>
  <cp:lastPrinted>2009-11-11T09:08:00Z</cp:lastPrinted>
  <dcterms:created xsi:type="dcterms:W3CDTF">2023-03-06T04:33:00Z</dcterms:created>
  <dcterms:modified xsi:type="dcterms:W3CDTF">2023-03-06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